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3</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A number of non-pharmaceutical interventions have been implemented across the world to control the COVID-19 pandemic. Social distancing (SD) interventions applied so far have included school closures, remote working and quarantine. These measures have been shown to have large impacts for other pandemic diseases such as influenza. However, there has been comparatively little examination of the measures for COVID-19.</w:t>
      </w:r>
    </w:p>
    <w:p>
      <w:pPr>
        <w:pStyle w:val="BodyText"/>
      </w:pPr>
      <w:r>
        <w:t xml:space="preserve">We examine the existing literature, and collate data, on implementation of non-pharmaceutical interventions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been proven to slow geographic spread and reduce initial case numbers. However, the timely implementation of such measures is key to their success and must strike a balance between early enough application to reduce the peak of the epidemic and ensuring that they can be feasible maintained for an appropriate duration. Such measures can have large societal impacts and they need to appropriately justified to the population.</w:t>
      </w:r>
    </w:p>
    <w:p>
      <w:pPr>
        <w:pStyle w:val="BodyText"/>
      </w:pPr>
      <w:r>
        <w:t xml:space="preserve">We find that, due to relatively sparse information on the differences with and without interventions, it is difficult to assess the efficacy of many interventions. Similarly, whilst the comparison to other pandemic diseases such as influenza can be helpful, there are key differences that could effect the efficacy of similar NPIs. As the pandemic of COVID-19 progresses, it will become feasible to quantify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th of March, over 135,000 cases of coronavirus disease (COVID-19) have been confirmed globally across 130 countries/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ve now been observed in multiple countries outside of mainland China such as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on-pharmaceutical intervention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w:t>
      </w:r>
      <w:r>
        <w:t xml:space="preserve"> </w:t>
      </w:r>
      <w:r>
        <w:t xml:space="preserve">In this study, we focus on the use and potential effectiveness of social distancing measures during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ocial distancing interventions implemented in Wuhan (Hubei, China), South Korea, Japan, Hong Kong (Special Administrative Region of China), Singapore, and Italy. Apart from Wuhan, the other countries/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intervention and the date they were implemented were extracted from official government sources such as Ministry of Education websites (see supplementary table X). We categorised the social distancing measures into 7 broad categories as summarised in Table 1. Information and dates of other non-pharmaceutical interventions, aside from social distancing measure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across a region ornation  nation-wide. This is distinct from reactive closure of schools in response to an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funerals etc.</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2"/>
      </w:pPr>
      <w:bookmarkStart w:id="24" w:name="X4ef6fa6adbd538d6df6bcbb2007a5a40b20822c"/>
      <w:r>
        <w:t xml:space="preserve">Potential effectiveness of social distancing measures</w:t>
      </w:r>
      <w:bookmarkEnd w:id="24"/>
    </w:p>
    <w:p>
      <w:pPr>
        <w:pStyle w:val="FirstParagraph"/>
      </w:pPr>
      <w:r>
        <w:t xml:space="preserve">We searched PubMed and medRxiv for peer-reviewed literature and pre-prints on the potential impact of social distancing interventions implemented thus far in the COVID-19 pandemic. We did not restrict these studies by country.</w:t>
      </w:r>
    </w:p>
    <w:p>
      <w:pPr>
        <w:pStyle w:val="Heading1"/>
      </w:pPr>
      <w:bookmarkStart w:id="25" w:name="results"/>
      <w:r>
        <w:t xml:space="preserve">Results</w:t>
      </w:r>
      <w:bookmarkEnd w:id="25"/>
    </w:p>
    <w:p>
      <w:pPr>
        <w:pStyle w:val="FirstParagraph"/>
      </w:pPr>
      <w:r>
        <w:t xml:space="preserve">Social distancing measures have been implemented to different degrees by countries and regions affected by the COVID-19 pandemic. The beginning of this pandemic coincidece with the Lunar New Year holiday and winter break in China, for which schools and workplaces were scheduled to close on 17 Jan and 24 Jan 2020, respecively. Due to the outbreak in Wuhan, stringent social distancing measures including intensive travel restrictions were introduced in the city on 23 Jan 2020.</w:t>
      </w:r>
    </w:p>
    <w:p>
      <w:pPr>
        <w:pStyle w:val="BodyText"/>
      </w:pPr>
      <w:r>
        <w:t xml:space="preserve">In response to the COVID-19 pandemic, school closures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the 20th January 2020</w:t>
      </w:r>
      <w:r>
        <w:t xml:space="preserve"> </w:t>
      </w:r>
      <w:r>
        <w:t xml:space="preserve">[</w:t>
      </w:r>
      <w:r>
        <w:rPr>
          <w:b/>
        </w:rPr>
        <w:t xml:space="preserve">???</w:t>
      </w:r>
      <w:r>
        <w:t xml:space="preserve">,</w:t>
      </w:r>
      <w:r>
        <w:t xml:space="preserve"> </w:t>
      </w:r>
      <w:hyperlink w:anchor="ref-reynolds">
        <w:r>
          <w:rPr>
            <w:rStyle w:val="Hyperlink"/>
          </w:rPr>
          <w:t xml:space="preserve">10</w:t>
        </w:r>
      </w:hyperlink>
      <w:r>
        <w:t xml:space="preserve">]</w:t>
      </w:r>
      <w:r>
        <w:t xml:space="preserve">. This was followed quickly by cases reported in Hong Kong (23rd January), Singapore (24th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ocial distancing measures in Wuhan (Hubei, China) and the five countries and regions reporting the highest COVID-19 case numbers outside of mainland China, were school closures followed by remote working and quarantine. Table 2 summarises the social distancing measures and the potential effects on community mixing patterns. We found a substantial variation in the timing and type of social distancing measures adopted by different countries and regions outside of mainland China. Notably, Singapore had implemented some partial social distancing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7" w:name="discussion"/>
      <w:r>
        <w:t xml:space="preserve">Discussion</w:t>
      </w:r>
      <w:bookmarkEnd w:id="27"/>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ocial distancing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of and the degree to which social distancing measures have been implemented varies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ocial distancing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ocial distancing interventions have focused on public messaging to encourage positive behaviour change. For example, encouraging individuals to work remotely, avoid the crowds, and restrict non-essential travel. As such interventions are not enforced, its effectiveness will be dependent on the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are avoiding crowded places (e.g., 83% in Hong Kong). Advocating for remote working have led to the greatest positive behavior China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 term implementation of substantial social distancing layered with the strict movement restrictions in Wuhan City and Hubei have reduced the estimated reproduction number from 2.2 (95% CI: 1.4 - 3.9) to 1.58 (95% CI: 1.34 - 2.07), it is likely too early to be able to evaluate or quantify the true effectiveness of specific social distancing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likely impossible to quantify the effectiveness of social distancing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ocial distancing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ocial distancing measures the most important consideration is perhap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8" w:name="references"/>
      <w:r>
        <w:t xml:space="preserve">References</w:t>
      </w:r>
      <w:bookmarkEnd w:id="28"/>
    </w:p>
    <w:bookmarkStart w:id="60" w:name="refs"/>
    <w:bookmarkStart w:id="30"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Dostupné z: </w:t>
      </w:r>
      <w:hyperlink r:id="rId29">
        <w:r>
          <w:rPr>
            <w:rStyle w:val="Hyperlink"/>
          </w:rPr>
          <w:t xml:space="preserve">https://www.who.int/emergencies/diseases/novel-coronavirus-2019/situation-reports</w:t>
        </w:r>
      </w:hyperlink>
    </w:p>
    <w:bookmarkEnd w:id="30"/>
    <w:bookmarkStart w:id="31" w:name="ref-indig2018pathways"/>
    <w:p>
      <w:pPr>
        <w:pStyle w:val="Bibliography"/>
      </w:pPr>
      <w:r>
        <w:t xml:space="preserve">[2] INDIG, Devon, Karen LEE, Anne GRUNSEIT, Andrew MILAT a Adrian BAUMAN. Pathways for scaling up public health interventions.</w:t>
      </w:r>
      <w:r>
        <w:t xml:space="preserve"> </w:t>
      </w:r>
      <w:r>
        <w:rPr>
          <w:i/>
        </w:rPr>
        <w:t xml:space="preserve">BMC Public Health</w:t>
      </w:r>
      <w:r>
        <w:t xml:space="preserve">. 2018,</w:t>
      </w:r>
      <w:r>
        <w:t xml:space="preserve"> </w:t>
      </w:r>
      <w:r>
        <w:rPr>
          <w:b/>
        </w:rPr>
        <w:t xml:space="preserve">18</w:t>
      </w:r>
      <w:r>
        <w:t xml:space="preserve">(1), 68.</w:t>
      </w:r>
      <w:r>
        <w:t xml:space="preserve"> </w:t>
      </w:r>
    </w:p>
    <w:bookmarkEnd w:id="31"/>
    <w:bookmarkStart w:id="32" w:name="ref-pand_flu"/>
    <w:p>
      <w:pPr>
        <w:pStyle w:val="Bibliography"/>
      </w:pPr>
      <w:r>
        <w:t xml:space="preserve">[3] WORLD HEALTH ORGANISATION. Non-pharmaceutical public health measures for mitigating the risk and impact of epidemic and pandemic influenza. 2019.</w:t>
      </w:r>
      <w:r>
        <w:t xml:space="preserve"> </w:t>
      </w:r>
    </w:p>
    <w:bookmarkEnd w:id="32"/>
    <w:bookmarkStart w:id="33" w:name="ref-wilder"/>
    <w:p>
      <w:pPr>
        <w:pStyle w:val="Bibliography"/>
      </w:pPr>
      <w:r>
        <w:t xml:space="preserve">[4]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3"/>
    <w:bookmarkStart w:id="34" w:name="ref-anderson2020will"/>
    <w:p>
      <w:pPr>
        <w:pStyle w:val="Bibliography"/>
      </w:pPr>
      <w:r>
        <w:t xml:space="preserve">[5]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4"/>
    <w:bookmarkStart w:id="35" w:name="ref-leung2020mass"/>
    <w:p>
      <w:pPr>
        <w:pStyle w:val="Bibliography"/>
      </w:pPr>
      <w:r>
        <w:t xml:space="preserve">[6] LEUNG, Chi Chiu, Tai Hing LAM a Kar Keung CHENG. Mass masking in the COVID-19 epidemic: people need guidance.</w:t>
      </w:r>
      <w:r>
        <w:t xml:space="preserve"> </w:t>
      </w:r>
      <w:r>
        <w:rPr>
          <w:i/>
        </w:rPr>
        <w:t xml:space="preserve">The Lancet</w:t>
      </w:r>
      <w:r>
        <w:t xml:space="preserve">. 2020.</w:t>
      </w:r>
      <w:r>
        <w:t xml:space="preserve"> </w:t>
      </w:r>
    </w:p>
    <w:bookmarkEnd w:id="35"/>
    <w:bookmarkStart w:id="36" w:name="ref-glass2006targeted"/>
    <w:p>
      <w:pPr>
        <w:pStyle w:val="Bibliography"/>
      </w:pPr>
      <w:r>
        <w:t xml:space="preserve">[7] GLASS, Robert J, Laura M GLASS, Walter E BEYELER a H Jason MIN. Targeted social distancing designs for pandemic influenza.</w:t>
      </w:r>
      <w:r>
        <w:t xml:space="preserve"> </w:t>
      </w:r>
      <w:r>
        <w:rPr>
          <w:i/>
        </w:rPr>
        <w:t xml:space="preserve">Emerging infectious diseases</w:t>
      </w:r>
      <w:r>
        <w:t xml:space="preserve">. 2006,</w:t>
      </w:r>
      <w:r>
        <w:t xml:space="preserve"> </w:t>
      </w:r>
      <w:r>
        <w:rPr>
          <w:b/>
        </w:rPr>
        <w:t xml:space="preserve">12</w:t>
      </w:r>
      <w:r>
        <w:t xml:space="preserve">(11), 1671.</w:t>
      </w:r>
      <w:r>
        <w:t xml:space="preserve"> </w:t>
      </w:r>
    </w:p>
    <w:bookmarkEnd w:id="36"/>
    <w:bookmarkStart w:id="37" w:name="ref-ferguson2006strategies"/>
    <w:p>
      <w:pPr>
        <w:pStyle w:val="Bibliography"/>
      </w:pPr>
      <w:r>
        <w:t xml:space="preserve">[8] FERGUSON, Neil M, Derek AT CUMMINGS, Christophe FRASER, James C CAJKA, Philip C COOLEY a Donald S BURKE. Strategies for mitigating an influenza pandemic.</w:t>
      </w:r>
      <w:r>
        <w:t xml:space="preserve"> </w:t>
      </w:r>
      <w:r>
        <w:rPr>
          <w:i/>
        </w:rPr>
        <w:t xml:space="preserve">Nature</w:t>
      </w:r>
      <w:r>
        <w:t xml:space="preserve">. 2006,</w:t>
      </w:r>
      <w:r>
        <w:t xml:space="preserve"> </w:t>
      </w:r>
      <w:r>
        <w:rPr>
          <w:b/>
        </w:rPr>
        <w:t xml:space="preserve">442</w:t>
      </w:r>
      <w:r>
        <w:t xml:space="preserve">(7101), 448–452.</w:t>
      </w:r>
      <w:r>
        <w:t xml:space="preserve"> </w:t>
      </w:r>
    </w:p>
    <w:bookmarkEnd w:id="37"/>
    <w:bookmarkStart w:id="39" w:name="ref-unesco"/>
    <w:p>
      <w:pPr>
        <w:pStyle w:val="Bibliography"/>
      </w:pPr>
      <w:r>
        <w:t xml:space="preserve">[9] UNESCO.</w:t>
      </w:r>
      <w:r>
        <w:t xml:space="preserve"> </w:t>
      </w:r>
      <w:r>
        <w:rPr>
          <w:i/>
        </w:rPr>
        <w:t xml:space="preserve">COVID-19 Educational Disruption and Response</w:t>
      </w:r>
      <w:r>
        <w:t xml:space="preserve"> </w:t>
      </w:r>
      <w:r>
        <w:t xml:space="preserve">[online]. 2020. Dostupné z: </w:t>
      </w:r>
      <w:hyperlink r:id="rId38">
        <w:r>
          <w:rPr>
            <w:rStyle w:val="Hyperlink"/>
          </w:rPr>
          <w:t xml:space="preserve">Retrieved 13 March 2020, from https://en.unesco.org/themes/education-emergencies/coronavirus-school-closures</w:t>
        </w:r>
      </w:hyperlink>
    </w:p>
    <w:bookmarkEnd w:id="39"/>
    <w:bookmarkStart w:id="41" w:name="ref-reynolds"/>
    <w:p>
      <w:pPr>
        <w:pStyle w:val="Bibliography"/>
      </w:pPr>
      <w:r>
        <w:t xml:space="preserve">[10] REYNOLDS, I.</w:t>
      </w:r>
      <w:r>
        <w:t xml:space="preserve"> </w:t>
      </w:r>
      <w:r>
        <w:rPr>
          <w:i/>
        </w:rPr>
        <w:t xml:space="preserve">Japan plays COVID-19 catch-up with rushed state-of-emergency bill</w:t>
      </w:r>
      <w:r>
        <w:t xml:space="preserve"> </w:t>
      </w:r>
      <w:r>
        <w:t xml:space="preserve">[online]. 2020. Dostupné z: </w:t>
      </w:r>
      <w:hyperlink r:id="rId40">
        <w:r>
          <w:rPr>
            <w:rStyle w:val="Hyperlink"/>
          </w:rPr>
          <w:t xml:space="preserve">Retrieved 13 March 2020, from https://www.japantimes.co.jp/news/2020/03/11/national/politics-diplomacy/japan-shinzo-abe-coronavirus-emergency-bill/#.XmuWlaj7Ryw</w:t>
        </w:r>
      </w:hyperlink>
    </w:p>
    <w:bookmarkEnd w:id="41"/>
    <w:bookmarkStart w:id="43" w:name="ref-japantimes"/>
    <w:p>
      <w:pPr>
        <w:pStyle w:val="Bibliography"/>
      </w:pPr>
      <w:r>
        <w:t xml:space="preserve">[11]</w:t>
      </w:r>
      <w:r>
        <w:t xml:space="preserve"> </w:t>
      </w:r>
      <w:r>
        <w:rPr>
          <w:i/>
        </w:rPr>
        <w:t xml:space="preserve">Some schools in Japan planning to reopen despite coronavirus outbreak</w:t>
      </w:r>
      <w:r>
        <w:t xml:space="preserve"> </w:t>
      </w:r>
      <w:r>
        <w:t xml:space="preserve">[online]. 2020. Dostupné z: </w:t>
      </w:r>
      <w:hyperlink r:id="rId42">
        <w:r>
          <w:rPr>
            <w:rStyle w:val="Hyperlink"/>
          </w:rPr>
          <w:t xml:space="preserve">Retrieved 13 March 2020, from https://www.japantimes.co.jp/news/2020/03/10/national/japan-schools-reopen-coronavirus/#.XmuX2aj7Ryw</w:t>
        </w:r>
      </w:hyperlink>
    </w:p>
    <w:bookmarkEnd w:id="43"/>
    <w:bookmarkStart w:id="44" w:name="ref-wu2020characteristics"/>
    <w:p>
      <w:pPr>
        <w:pStyle w:val="Bibliography"/>
      </w:pPr>
      <w:r>
        <w:t xml:space="preserve">[12]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4"/>
    <w:bookmarkStart w:id="45" w:name="ref-WHO"/>
    <w:p>
      <w:pPr>
        <w:pStyle w:val="Bibliography"/>
      </w:pPr>
      <w:r>
        <w:t xml:space="preserve">[13] WORLD HEALTH ORGANISATION. Report of the WHO-China Joint Mission on Coronavirus Disease 2019 (COVID-19). 2020.</w:t>
      </w:r>
      <w:r>
        <w:t xml:space="preserve"> </w:t>
      </w:r>
    </w:p>
    <w:bookmarkEnd w:id="45"/>
    <w:bookmarkStart w:id="46" w:name="ref-lai2020effect"/>
    <w:p>
      <w:pPr>
        <w:pStyle w:val="Bibliography"/>
      </w:pPr>
      <w:r>
        <w:t xml:space="preserve">[14]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6"/>
    <w:bookmarkStart w:id="48" w:name="ref-guardian"/>
    <w:p>
      <w:pPr>
        <w:pStyle w:val="Bibliography"/>
      </w:pPr>
      <w:r>
        <w:t xml:space="preserve">[15] GIUFFRIDA, Beaumont, A.</w:t>
      </w:r>
      <w:r>
        <w:t xml:space="preserve"> </w:t>
      </w:r>
      <w:r>
        <w:rPr>
          <w:i/>
        </w:rPr>
        <w:t xml:space="preserve">Italy orders closure of all schools and universities due to coronavirus</w:t>
      </w:r>
      <w:r>
        <w:t xml:space="preserve"> </w:t>
      </w:r>
      <w:r>
        <w:t xml:space="preserve">[online]. 2020. Dostupné z: </w:t>
      </w:r>
      <w:hyperlink r:id="rId47">
        <w:r>
          <w:rPr>
            <w:rStyle w:val="Hyperlink"/>
          </w:rPr>
          <w:t xml:space="preserve">Retrieved 13 March 2020, from https://www.theguardian.com/world/2020/mar/04/italy-orders-closure-of-schools-and-universities-due-to-coronavirus</w:t>
        </w:r>
      </w:hyperlink>
    </w:p>
    <w:bookmarkEnd w:id="48"/>
    <w:bookmarkStart w:id="50" w:name="ref-hongkong"/>
    <w:p>
      <w:pPr>
        <w:pStyle w:val="Bibliography"/>
      </w:pPr>
      <w:r>
        <w:t xml:space="preserve">[16]</w:t>
      </w:r>
      <w:r>
        <w:t xml:space="preserve"> </w:t>
      </w:r>
      <w:r>
        <w:rPr>
          <w:i/>
        </w:rPr>
        <w:t xml:space="preserve">Government holds inter-departmental meeting on cluster of pneumonia cases in Wuhan</w:t>
      </w:r>
      <w:r>
        <w:t xml:space="preserve"> </w:t>
      </w:r>
      <w:r>
        <w:t xml:space="preserve">[online]. 2020. Dostupné z: </w:t>
      </w:r>
      <w:hyperlink r:id="rId49">
        <w:r>
          <w:rPr>
            <w:rStyle w:val="Hyperlink"/>
          </w:rPr>
          <w:t xml:space="preserve">Retrieved 13 March 2020, from https://www.info.gov.hk/gia/general/202001/02/P2020010200831.htm</w:t>
        </w:r>
      </w:hyperlink>
    </w:p>
    <w:bookmarkEnd w:id="50"/>
    <w:bookmarkStart w:id="52" w:name="ref-hokkaido"/>
    <w:p>
      <w:pPr>
        <w:pStyle w:val="Bibliography"/>
      </w:pPr>
      <w:r>
        <w:t xml:space="preserve">[17]</w:t>
      </w:r>
      <w:r>
        <w:t xml:space="preserve"> </w:t>
      </w:r>
      <w:r>
        <w:rPr>
          <w:i/>
        </w:rPr>
        <w:t xml:space="preserve">Hokkaido grapples with coronavirus emergency</w:t>
      </w:r>
      <w:r>
        <w:t xml:space="preserve"> </w:t>
      </w:r>
      <w:r>
        <w:t xml:space="preserve">[online]. 2020. Dostupné z: </w:t>
      </w:r>
      <w:hyperlink r:id="rId51">
        <w:r>
          <w:rPr>
            <w:rStyle w:val="Hyperlink"/>
          </w:rPr>
          <w:t xml:space="preserve">Retrieved 13 March 2020, from https://www3.nhk.or.jp/nhkworld/en/news/backstories/900/</w:t>
        </w:r>
      </w:hyperlink>
    </w:p>
    <w:bookmarkEnd w:id="52"/>
    <w:bookmarkStart w:id="54" w:name="ref-italy"/>
    <w:p>
      <w:pPr>
        <w:pStyle w:val="Bibliography"/>
      </w:pPr>
      <w:r>
        <w:t xml:space="preserve">[18]</w:t>
      </w:r>
      <w:r>
        <w:t xml:space="preserve"> </w:t>
      </w:r>
      <w:r>
        <w:rPr>
          <w:i/>
        </w:rPr>
        <w:t xml:space="preserve">Coronavirus, in dieci comuni lombardi: 50 mila persone costrette a restare in casa. Quarantena all’ospedale milanese di Baggio</w:t>
      </w:r>
      <w:r>
        <w:t xml:space="preserve"> </w:t>
      </w:r>
      <w:r>
        <w:t xml:space="preserve">[online]. 2020. Dostupné z: </w:t>
      </w:r>
      <w:hyperlink r:id="rId53">
        <w:r>
          <w:rPr>
            <w:rStyle w:val="Hyperlink"/>
          </w:rPr>
          <w:t xml:space="preserve">Retrieved 13 March 2020, from https://milano.repubblica.it/cronaca/2020/02/21/news/coronavirus_codogno_castiglione_d_adda_contagiati_misure_sicurezza-249154447/?refresh_ce</w:t>
        </w:r>
      </w:hyperlink>
    </w:p>
    <w:bookmarkEnd w:id="54"/>
    <w:bookmarkStart w:id="56" w:name="ref-iran"/>
    <w:p>
      <w:pPr>
        <w:pStyle w:val="Bibliography"/>
      </w:pPr>
      <w:r>
        <w:t xml:space="preserve">[19]</w:t>
      </w:r>
      <w:r>
        <w:t xml:space="preserve"> </w:t>
      </w:r>
      <w:r>
        <w:rPr>
          <w:i/>
        </w:rPr>
        <w:t xml:space="preserve">Iran is closing schools, scrambling for hospital places, and spraying disinfectant in the subway as coronavirus deaths and cases spike</w:t>
      </w:r>
      <w:r>
        <w:t xml:space="preserve"> </w:t>
      </w:r>
      <w:r>
        <w:t xml:space="preserve">[online]. 2020. Dostupné z: </w:t>
      </w:r>
      <w:hyperlink r:id="rId55">
        <w:r>
          <w:rPr>
            <w:rStyle w:val="Hyperlink"/>
          </w:rPr>
          <w:t xml:space="preserve">Retrieved 13 March 2020, from https://www.businessinsider.com/coronavirus-iran-schools-hospitals-public-transport-2020-2?r=US&amp;IR=T</w:t>
        </w:r>
      </w:hyperlink>
    </w:p>
    <w:bookmarkEnd w:id="56"/>
    <w:bookmarkStart w:id="57"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7"/>
    <w:bookmarkStart w:id="58" w:name="ref-zhang2020impact"/>
    <w:p>
      <w:pPr>
        <w:pStyle w:val="Bibliography"/>
      </w:pPr>
      <w:r>
        <w:t xml:space="preserve">[21]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8"/>
    <w:bookmarkStart w:id="59" w:name="ref-bootsma"/>
    <w:p>
      <w:pPr>
        <w:pStyle w:val="Bibliography"/>
      </w:pPr>
      <w:r>
        <w:t xml:space="preserve">[2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59"/>
    <w:bookmarkEnd w:id="60"/>
    <w:p>
      <w:pPr>
        <w:pStyle w:val="Heading1"/>
      </w:pPr>
      <w:bookmarkStart w:id="61" w:name="supplementary-information"/>
      <w:r>
        <w:t xml:space="preserve">Supplementary information</w:t>
      </w:r>
      <w:bookmarkEnd w:id="61"/>
    </w:p>
    <w:p>
      <w:pPr>
        <w:pStyle w:val="Heading2"/>
      </w:pPr>
      <w:bookmarkStart w:id="62" w:name="X8a1fd7ffe4f03429f78b3ec6c9e229cebac2b8c"/>
      <w:r>
        <w:t xml:space="preserve">Interventions not related to social distancing</w:t>
      </w:r>
      <w:bookmarkEnd w:id="62"/>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29"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8" Target="Retrieved%2013%20March%202020,%20from%20https://en.unesco.org/themes/education-emergencies/coronavirus-school-closures" TargetMode="External" /><Relationship Type="http://schemas.openxmlformats.org/officeDocument/2006/relationships/hyperlink" Id="rId53"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5" Target="Retrieved%2013%20March%202020,%20from%20https://www.businessinsider.com/coronavirus-iran-schools-hospitals-public-transport-2020-2?r=US&amp;IR=T" TargetMode="External" /><Relationship Type="http://schemas.openxmlformats.org/officeDocument/2006/relationships/hyperlink" Id="rId49" Target="Retrieved%2013%20March%202020,%20from%20https://www.info.gov.hk/gia/general/202001/02/P2020010200831.htm" TargetMode="External" /><Relationship Type="http://schemas.openxmlformats.org/officeDocument/2006/relationships/hyperlink" Id="rId42" Target="Retrieved%2013%20March%202020,%20from%20https://www.japantimes.co.jp/news/2020/03/10/national/japan-schools-reopen-coronavirus/#.XmuX2aj7Ryw" TargetMode="External" /><Relationship Type="http://schemas.openxmlformats.org/officeDocument/2006/relationships/hyperlink" Id="rId40" Target="Retrieved%2013%20March%202020,%20from%20https://www.japantimes.co.jp/news/2020/03/11/national/politics-diplomacy/japan-shinzo-abe-coronavirus-emergency-bill/#.XmuWlaj7Ryw" TargetMode="External" /><Relationship Type="http://schemas.openxmlformats.org/officeDocument/2006/relationships/hyperlink" Id="rId47" Target="Retrieved%2013%20March%202020,%20from%20https://www.theguardian.com/world/2020/mar/04/italy-orders-closure-of-schools-and-universities-due-to-coronavirus" TargetMode="External" /><Relationship Type="http://schemas.openxmlformats.org/officeDocument/2006/relationships/hyperlink" Id="rId51" Target="Retrieved%2013%20March%202020,%20from%20https://www3.nhk.or.jp/nhkworld/en/news/backstories/900/" TargetMode="External" /><Relationship Type="http://schemas.openxmlformats.org/officeDocument/2006/relationships/hyperlink" Id="rId29"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iesha Prem2, Yang Liu2, and Neil M. Ferguson1</dc:creator>
  <cp:keywords/>
  <dcterms:created xsi:type="dcterms:W3CDTF">2020-03-13T15:30:50Z</dcterms:created>
  <dcterms:modified xsi:type="dcterms:W3CDTF">2020-03-13T15: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brackets-cs.csl</vt:lpwstr>
  </property>
  <property fmtid="{D5CDD505-2E9C-101B-9397-08002B2CF9AE}" pid="4" name="date">
    <vt:lpwstr>13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